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 ๆ 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ครูบอสว่าแต่เขาจะดูดีขึ้นไหมคะครูบาก็มีภาพหลังจากที่เขาเลิกสารเสพติดแล้วมาให้ดูกั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27T09:07:07Z</dcterms:created>
  <dcterms:modified xsi:type="dcterms:W3CDTF">2023-06-27T09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มิถุนายน 2566 เวลา 14.49 น.</vt:lpwstr>
  </property>
  <property fmtid="{D5CDD505-2E9C-101B-9397-08002B2CF9AE}" pid="3" name="subtitle">
    <vt:lpwstr/>
  </property>
</Properties>
</file>